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6" w:name="cover-letter"/>
    <w:p>
      <w:pPr>
        <w:pStyle w:val="Heading1"/>
      </w:pPr>
      <w:r>
        <w:rPr>
          <w:bCs/>
          <w:b/>
        </w:rPr>
        <w:t xml:space="preserve">Cover Letter</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Abuja, Nigeria]</w:t>
      </w:r>
      <w:r>
        <w:br/>
      </w:r>
      <w:r>
        <w:rPr>
          <w:bCs/>
          <w:b/>
        </w:rPr>
        <w:t xml:space="preserve">Email:</w:t>
      </w:r>
      <w:r>
        <w:t xml:space="preserve"> </w:t>
      </w:r>
      <w:r>
        <w:t xml:space="preserve">[Your Email Address]</w:t>
      </w:r>
      <w:r>
        <w:br/>
      </w:r>
      <w:r>
        <w:rPr>
          <w:bCs/>
          <w:b/>
        </w:rPr>
        <w:t xml:space="preserve">Phone Number:</w:t>
      </w:r>
      <w:r>
        <w:t xml:space="preserve"> </w:t>
      </w:r>
      <w:r>
        <w:t xml:space="preserve">[Your Phone Number]</w:t>
      </w:r>
    </w:p>
    <w:p>
      <w:pPr>
        <w:pStyle w:val="BodyText"/>
      </w:pPr>
      <w:r>
        <w:t xml:space="preserve">[Date]</w:t>
      </w:r>
    </w:p>
    <w:bookmarkStart w:id="20" w:name="to-the-hiring-manager"/>
    <w:p>
      <w:pPr>
        <w:pStyle w:val="Heading2"/>
      </w:pPr>
      <w:r>
        <w:rPr>
          <w:bCs/>
          <w:b/>
        </w:rPr>
        <w:t xml:space="preserve">To the Hiring Manager,</w:t>
      </w:r>
    </w:p>
    <w:p>
      <w:pPr>
        <w:pStyle w:val="FirstParagraph"/>
      </w:pPr>
      <w:r>
        <w:t xml:space="preserve">I am writing to express my enthusiastic interest in the Social Worker position at [Organization Name] in Nigeria Abuja. As a dedicated and experienced professional with a passion for empowering vulnerable communities, I am eager to contribute my skills, knowledge, and commitment to advancing social justice and well-being in this dynamic environment. With over [X years] of experience working in social work across Nigeria, I have developed a deep understanding of the unique challenges and opportunities present in urban centers like Abuja. This cover letter outlines my qualifications, experiences, and why I am particularly drawn to this role in Nigeria Abuja.</w:t>
      </w:r>
    </w:p>
    <w:bookmarkEnd w:id="20"/>
    <w:bookmarkStart w:id="21" w:name="why-social-work-matters-in-nigeria-abuja"/>
    <w:p>
      <w:pPr>
        <w:pStyle w:val="Heading2"/>
      </w:pPr>
      <w:r>
        <w:rPr>
          <w:bCs/>
          <w:b/>
        </w:rPr>
        <w:t xml:space="preserve">Why Social Work Matters in Nigeria Abuja</w:t>
      </w:r>
    </w:p>
    <w:p>
      <w:pPr>
        <w:pStyle w:val="FirstParagraph"/>
      </w:pPr>
      <w:r>
        <w:t xml:space="preserve">Nigeria Abuja, as the capital city, is a hub of cultural diversity, economic activity, and social transformation. However, it also faces pressing issues such as poverty, inequality, and access to essential services. As a Social Worker in this context, the role extends beyond traditional case management; it involves advocating for marginalized populations, fostering community resilience, and collaborating with local stakeholders to address systemic challenges. My background in social work has equipped me with the tools to navigate these complexities while ensuring culturally responsive and sustainable solutions.</w:t>
      </w:r>
    </w:p>
    <w:p>
      <w:pPr>
        <w:pStyle w:val="BodyText"/>
      </w:pPr>
      <w:r>
        <w:t xml:space="preserve">Having worked with organizations such as [Previous Organization Name] in Abuja, I have witnessed firsthand the impact of dedicated social workers in improving quality of life for individuals and families. From supporting victims of domestic violence to facilitating access to education for underprivileged children, my experiences have reinforced my belief that social work is a force for positive change. This passion drives me to seek opportunities where I can contribute meaningfully to Nigeria Abuja’s social development goals.</w:t>
      </w:r>
    </w:p>
    <w:bookmarkEnd w:id="21"/>
    <w:bookmarkStart w:id="22" w:name="professional-experience-and-skills"/>
    <w:p>
      <w:pPr>
        <w:pStyle w:val="Heading2"/>
      </w:pPr>
      <w:r>
        <w:rPr>
          <w:bCs/>
          <w:b/>
        </w:rPr>
        <w:t xml:space="preserve">Professional Experience and Skills</w:t>
      </w:r>
    </w:p>
    <w:p>
      <w:pPr>
        <w:pStyle w:val="FirstParagraph"/>
      </w:pPr>
      <w:r>
        <w:t xml:space="preserve">As a Social Worker with [Previous Organization Name], I have developed a robust skill set that aligns with the requirements of this position. My responsibilities included conducting comprehensive assessments of clients’ needs, developing individualized care plans, and coordinating with multidisciplinary teams to ensure holistic support. For instance, I led a community outreach initiative in Abuja that provided mental health resources to low-income families, resulting in a 30% increase in service utilization within six months. This project underscored the importance of tailoring interventions to the cultural and socioeconomic realities of the community.</w:t>
      </w:r>
    </w:p>
    <w:p>
      <w:pPr>
        <w:pStyle w:val="BodyText"/>
      </w:pPr>
      <w:r>
        <w:t xml:space="preserve">My experience also includes crisis intervention, where I supported individuals facing homelessness or domestic abuse. In one case, I collaborated with local authorities to secure temporary housing for a family in need, while simultaneously connecting them with long-term support services. This work required not only empathy and communication skills but also a strong understanding of Nigerian social policies and community networks. My ability to navigate these systems effectively has been instrumental in achieving positive outcomes for clients.</w:t>
      </w:r>
    </w:p>
    <w:p>
      <w:pPr>
        <w:pStyle w:val="BodyText"/>
      </w:pPr>
      <w:r>
        <w:t xml:space="preserve">Furthermore, I have extensive experience in program development and evaluation. At [Previous Organization Name], I designed a mentorship program for at-risk youth, which emphasized education, life skills training, and access to vocational opportunities. The program’s success was measured through improved school attendance rates and reduced instances of delinquency among participants. Such initiatives reflect my commitment to creating lasting change through systemic interventions.</w:t>
      </w:r>
    </w:p>
    <w:bookmarkEnd w:id="22"/>
    <w:bookmarkStart w:id="23" w:name="why-nigeria-abuja"/>
    <w:p>
      <w:pPr>
        <w:pStyle w:val="Heading2"/>
      </w:pPr>
      <w:r>
        <w:rPr>
          <w:bCs/>
          <w:b/>
        </w:rPr>
        <w:t xml:space="preserve">Why Nigeria Abuja?</w:t>
      </w:r>
    </w:p>
    <w:p>
      <w:pPr>
        <w:pStyle w:val="FirstParagraph"/>
      </w:pPr>
      <w:r>
        <w:t xml:space="preserve">The opportunity to work as a Social Worker in Nigeria Abuja is particularly compelling due to the city’s unique social landscape. Abuja’s growth as a modern metropolis has brought both opportunities and challenges, making it an ideal setting for innovative social work practices. The city’s diverse population, including refugees, migrant workers, and indigenous communities, requires culturally competent and adaptable professionals who can bridge gaps between policy and practice.</w:t>
      </w:r>
    </w:p>
    <w:p>
      <w:pPr>
        <w:pStyle w:val="BodyText"/>
      </w:pPr>
      <w:r>
        <w:t xml:space="preserve">My decision to focus on Abuja is also rooted in my personal connection to the region. Having lived and worked in this area for [X years], I am deeply familiar with its cultural nuances, community structures, and local challenges. This familiarity allows me to build trust with clients and stakeholders while ensuring that interventions are both relevant and impactful. For example, I have collaborated with traditional leaders and religious institutions to address stigma around mental health, demonstrating the importance of aligning services with local values.</w:t>
      </w:r>
    </w:p>
    <w:bookmarkEnd w:id="23"/>
    <w:bookmarkStart w:id="24" w:name="commitment-to-social-justice"/>
    <w:p>
      <w:pPr>
        <w:pStyle w:val="Heading2"/>
      </w:pPr>
      <w:r>
        <w:rPr>
          <w:bCs/>
          <w:b/>
        </w:rPr>
        <w:t xml:space="preserve">Commitment to Social Justice</w:t>
      </w:r>
    </w:p>
    <w:p>
      <w:pPr>
        <w:pStyle w:val="FirstParagraph"/>
      </w:pPr>
      <w:r>
        <w:t xml:space="preserve">At the core of my work as a Social Worker is a commitment to social justice. I believe that every individual deserves access to resources, dignity, and opportunities regardless of their background. In Nigeria Abuja, where disparities often persist, this principle guides my approach to service delivery. For instance, I have advocated for policy changes to improve access to healthcare for rural migrants in the city by partnering with NGOs and government agencies.</w:t>
      </w:r>
    </w:p>
    <w:p>
      <w:pPr>
        <w:pStyle w:val="BodyText"/>
      </w:pPr>
      <w:r>
        <w:t xml:space="preserve">My work also emphasizes empowerment and capacity-building. By equipping clients with knowledge and skills, I aim to foster self-sufficiency and resilience. One of my proudest achievements was leading a women’s cooperative initiative in Abuja, which provided training in income-generating activities and financial literacy. This project not only improved participants’ economic stability but also strengthened community bonds.</w:t>
      </w:r>
    </w:p>
    <w:bookmarkEnd w:id="24"/>
    <w:bookmarkStart w:id="25" w:name="conclusion"/>
    <w:p>
      <w:pPr>
        <w:pStyle w:val="Heading2"/>
      </w:pPr>
      <w:r>
        <w:rPr>
          <w:bCs/>
          <w:b/>
        </w:rPr>
        <w:t xml:space="preserve">Conclusion</w:t>
      </w:r>
    </w:p>
    <w:p>
      <w:pPr>
        <w:pStyle w:val="FirstParagraph"/>
      </w:pPr>
      <w:r>
        <w:t xml:space="preserve">In conclusion, I am confident that my experience, skills, and dedication make me a strong candidate for the Social Worker position at [Organization Name] in Nigeria Abuja. I am eager to contribute to your mission of enhancing social welfare and creating equitable opportunities for all. Thank you for considering my application. I would welcome the opportunity to discuss how my background aligns with your organization’s goals and how I can contribute to the continued success of your work in Abuja.</w:t>
      </w:r>
    </w:p>
    <w:p>
      <w:pPr>
        <w:pStyle w:val="BodyText"/>
      </w:pPr>
      <w:r>
        <w:t xml:space="preserve">Sincerely,</w:t>
      </w:r>
      <w:r>
        <w:br/>
      </w:r>
      <w:r>
        <w:rPr>
          <w:bCs/>
          <w:b/>
        </w:rP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14:50:24Z</dcterms:created>
  <dcterms:modified xsi:type="dcterms:W3CDTF">2026-07-23T14:50:24Z</dcterms:modified>
</cp:coreProperties>
</file>

<file path=docProps/custom.xml><?xml version="1.0" encoding="utf-8"?>
<Properties xmlns="http://schemas.openxmlformats.org/officeDocument/2006/custom-properties" xmlns:vt="http://schemas.openxmlformats.org/officeDocument/2006/docPropsVTypes"/>
</file>